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8623dc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8623dcf-543b-11eb-8d1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6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SQ7DQAxC+YD//0t+4BomOeVSCR+StNkOCA8YD/p1EJ/6BqBK9+ryCy+8j3+/YUB68FgC9EuKN/SgixmKa45HUQR7C083lVwbeG0dBqu5sX7W9zkW9LVt5mwOQ7+E9VKcCqTcWDE/sGizzNnyTMqvrMK4xeixvk3y7hCBVq6virRxDJ/72dWKmhZvRd9hNlWPLCNOikfpyye9KtdD4Tf/ERm+pnhqkZOkSsKYH+u0B/Sb9Yv9MgpIBnE8Eqf9UXDzOlL1EOdpq1I4Exb40SuopiMX8uUkgWZI+6njvJKhLQyx4b+2Be9BUjk/Fdsel5Sde2N/oBYRWi/NX6P1mSQr89yWsdQbeKp2ohSH4cL+wCno1MLG/kADRMmsKNzw33f3uz9ifmAaOk0Md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e have been having issues since this morning in the boston area. some</w:t>
      </w:r>
      <w:r>
        <w:t xml:space="preserve"> </w:t>
      </w:r>
      <w:r>
        <w:t xml:space="preserve">of us can get onto dashboards but can't open any menu items. others</w:t>
      </w:r>
      <w:r>
        <w:t xml:space="preserve"> </w:t>
      </w:r>
      <w:r>
        <w:t xml:space="preserve">can't log in at a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8623dcf-543b-11eb-8d1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6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8623dcf-543b-11eb-8d1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8623dcf-543b-11eb-8d1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8623dcf</dc:title>
  <dc:creator/>
  <cp:keywords/>
  <dcterms:created xsi:type="dcterms:W3CDTF">2026-05-08T03:16:01Z</dcterms:created>
  <dcterms:modified xsi:type="dcterms:W3CDTF">2026-05-08T03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